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EB10" w14:textId="77777777" w:rsidR="00E16BF6" w:rsidRPr="008B03C3" w:rsidRDefault="008B03C3" w:rsidP="008B03C3">
      <w:pPr>
        <w:pBdr>
          <w:bottom w:val="single" w:sz="4" w:space="4" w:color="auto"/>
        </w:pBdr>
        <w:tabs>
          <w:tab w:val="left" w:pos="210"/>
          <w:tab w:val="left" w:pos="5295"/>
          <w:tab w:val="right" w:pos="10086"/>
        </w:tabs>
        <w:rPr>
          <w:rFonts w:ascii="Calibri" w:hAnsi="Calibri"/>
          <w:b/>
          <w:sz w:val="32"/>
          <w:szCs w:val="32"/>
          <w:lang w:eastAsia="fr-CA"/>
        </w:rPr>
      </w:pPr>
      <w:bookmarkStart w:id="0" w:name="Texte11"/>
      <w:r w:rsidRPr="008B03C3">
        <w:rPr>
          <w:rFonts w:ascii="Calibri" w:hAnsi="Calibri"/>
          <w:b/>
          <w:noProof/>
          <w:sz w:val="32"/>
          <w:szCs w:val="32"/>
          <w:lang w:eastAsia="fr-CA"/>
        </w:rPr>
        <w:drawing>
          <wp:anchor distT="0" distB="0" distL="114300" distR="114300" simplePos="0" relativeHeight="251658752" behindDoc="0" locked="0" layoutInCell="1" allowOverlap="1" wp14:anchorId="68093DF4" wp14:editId="459AADEE">
            <wp:simplePos x="0" y="0"/>
            <wp:positionH relativeFrom="column">
              <wp:posOffset>5002530</wp:posOffset>
            </wp:positionH>
            <wp:positionV relativeFrom="paragraph">
              <wp:posOffset>-572761</wp:posOffset>
            </wp:positionV>
            <wp:extent cx="1438275" cy="690227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690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FA40FE">
        <w:rPr>
          <w:rFonts w:ascii="Calibri" w:hAnsi="Calibri"/>
          <w:b/>
          <w:sz w:val="32"/>
          <w:szCs w:val="32"/>
          <w:highlight w:val="yellow"/>
          <w:lang w:eastAsia="fr-CA"/>
        </w:rPr>
        <w:t>Nom de l’école :</w:t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bookmarkEnd w:id="0"/>
      <w:r w:rsidR="00B23A0D" w:rsidRPr="008B03C3">
        <w:rPr>
          <w:rFonts w:ascii="Calibri" w:hAnsi="Calibri"/>
          <w:b/>
          <w:sz w:val="32"/>
          <w:szCs w:val="32"/>
          <w:lang w:eastAsia="fr-CA"/>
        </w:rPr>
        <w:t xml:space="preserve"> </w:t>
      </w:r>
    </w:p>
    <w:p w14:paraId="1B5585C7" w14:textId="77777777" w:rsidR="00341EEC" w:rsidRPr="006859E4" w:rsidRDefault="00341EEC" w:rsidP="008B03C3">
      <w:pPr>
        <w:rPr>
          <w:b/>
          <w:caps/>
          <w:sz w:val="16"/>
          <w:szCs w:val="16"/>
        </w:rPr>
      </w:pPr>
    </w:p>
    <w:p w14:paraId="3AF9E947" w14:textId="77777777" w:rsidR="000C6128" w:rsidRDefault="00341EEC" w:rsidP="00341EEC">
      <w:pPr>
        <w:jc w:val="center"/>
        <w:rPr>
          <w:rFonts w:ascii="Calibri" w:hAnsi="Calibri"/>
          <w:i/>
          <w:sz w:val="22"/>
          <w:szCs w:val="22"/>
        </w:rPr>
      </w:pPr>
      <w:r w:rsidRPr="00840C27">
        <w:rPr>
          <w:rFonts w:ascii="Calibri" w:hAnsi="Calibri"/>
          <w:i/>
          <w:sz w:val="22"/>
          <w:szCs w:val="22"/>
        </w:rPr>
        <w:t xml:space="preserve">Ce rapport doit être complété </w:t>
      </w:r>
      <w:r w:rsidR="00B709EA">
        <w:rPr>
          <w:rFonts w:ascii="Calibri" w:hAnsi="Calibri"/>
          <w:i/>
          <w:sz w:val="22"/>
          <w:szCs w:val="22"/>
        </w:rPr>
        <w:t xml:space="preserve">pour tous les incidents nécessitant </w:t>
      </w:r>
    </w:p>
    <w:p w14:paraId="20772C4D" w14:textId="77777777" w:rsidR="00FA0698" w:rsidRPr="00840C27" w:rsidRDefault="00B709EA" w:rsidP="00341EEC">
      <w:pPr>
        <w:jc w:val="center"/>
        <w:rPr>
          <w:rFonts w:ascii="Calibri" w:hAnsi="Calibri"/>
          <w:i/>
          <w:sz w:val="22"/>
          <w:szCs w:val="22"/>
        </w:rPr>
      </w:pPr>
      <w:r w:rsidRPr="001F3FF1">
        <w:rPr>
          <w:rFonts w:ascii="Calibri" w:hAnsi="Calibri"/>
          <w:b/>
          <w:i/>
          <w:sz w:val="22"/>
          <w:szCs w:val="22"/>
          <w:u w:val="single"/>
        </w:rPr>
        <w:t>un suivi</w:t>
      </w:r>
      <w:r>
        <w:rPr>
          <w:rFonts w:ascii="Calibri" w:hAnsi="Calibri"/>
          <w:i/>
          <w:sz w:val="22"/>
          <w:szCs w:val="22"/>
        </w:rPr>
        <w:t xml:space="preserve"> </w:t>
      </w:r>
      <w:r w:rsidR="000C6128">
        <w:rPr>
          <w:rFonts w:ascii="Calibri" w:hAnsi="Calibri"/>
          <w:i/>
          <w:sz w:val="22"/>
          <w:szCs w:val="22"/>
        </w:rPr>
        <w:t xml:space="preserve">et </w:t>
      </w:r>
      <w:r w:rsidR="00341EEC" w:rsidRPr="00840C27">
        <w:rPr>
          <w:rFonts w:ascii="Calibri" w:hAnsi="Calibri"/>
          <w:i/>
          <w:sz w:val="22"/>
          <w:szCs w:val="22"/>
        </w:rPr>
        <w:t xml:space="preserve">remis dans les </w:t>
      </w:r>
      <w:r w:rsidR="00341EEC" w:rsidRPr="009B4804">
        <w:rPr>
          <w:rFonts w:ascii="Calibri" w:hAnsi="Calibri"/>
          <w:b/>
          <w:i/>
          <w:sz w:val="22"/>
          <w:szCs w:val="22"/>
          <w:u w:val="single"/>
        </w:rPr>
        <w:t>24 heures</w:t>
      </w:r>
      <w:r w:rsidR="00341EEC" w:rsidRPr="00840C27">
        <w:rPr>
          <w:rFonts w:ascii="Calibri" w:hAnsi="Calibri"/>
          <w:i/>
          <w:sz w:val="22"/>
          <w:szCs w:val="22"/>
        </w:rPr>
        <w:t xml:space="preserve"> suivant l’</w:t>
      </w:r>
      <w:r w:rsidR="002F0626">
        <w:rPr>
          <w:rFonts w:ascii="Calibri" w:hAnsi="Calibri"/>
          <w:i/>
          <w:sz w:val="22"/>
          <w:szCs w:val="22"/>
        </w:rPr>
        <w:t>incident</w:t>
      </w:r>
      <w:r w:rsidR="00215E8E" w:rsidRPr="00840C27">
        <w:rPr>
          <w:rFonts w:ascii="Calibri" w:hAnsi="Calibri"/>
          <w:i/>
          <w:sz w:val="22"/>
          <w:szCs w:val="22"/>
        </w:rPr>
        <w:t xml:space="preserve">. </w:t>
      </w:r>
    </w:p>
    <w:p w14:paraId="16EB41D8" w14:textId="77777777" w:rsidR="00341EEC" w:rsidRPr="00341EEC" w:rsidRDefault="00341EEC" w:rsidP="00341EEC">
      <w:pPr>
        <w:jc w:val="center"/>
        <w:rPr>
          <w:i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809"/>
        <w:gridCol w:w="1560"/>
        <w:gridCol w:w="855"/>
        <w:gridCol w:w="987"/>
        <w:gridCol w:w="1564"/>
        <w:gridCol w:w="3490"/>
      </w:tblGrid>
      <w:tr w:rsidR="00864D56" w:rsidRPr="00346440" w14:paraId="5889E2EB" w14:textId="77777777" w:rsidTr="009B4804">
        <w:tc>
          <w:tcPr>
            <w:tcW w:w="10265" w:type="dxa"/>
            <w:gridSpan w:val="6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14:paraId="5A49B3F7" w14:textId="77777777"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9070C4" w:rsidRPr="001C177D" w14:paraId="62701F13" w14:textId="77777777" w:rsidTr="000634FF">
        <w:trPr>
          <w:trHeight w:val="680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3498E" w14:textId="77777777"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 l’élève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</w:p>
          <w:p w14:paraId="10B9B3EA" w14:textId="77777777"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DDFE" w14:textId="77777777" w:rsidR="009070C4" w:rsidRPr="004D5172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4D5172">
              <w:rPr>
                <w:rFonts w:ascii="Calibri" w:hAnsi="Calibri"/>
                <w:b/>
                <w:sz w:val="20"/>
                <w:szCs w:val="20"/>
              </w:rPr>
              <w:t>Niveau :</w:t>
            </w:r>
          </w:p>
          <w:p w14:paraId="5D4C25C6" w14:textId="77777777"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2083A" w14:textId="77777777"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14:paraId="5F12771B" w14:textId="77777777"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14:paraId="5914C959" w14:textId="77777777" w:rsidTr="000634FF">
        <w:trPr>
          <w:trHeight w:val="22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64F4B2" w14:textId="77777777"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</w:t>
            </w:r>
            <w:r w:rsidRPr="004D5172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14:paraId="760C0D81" w14:textId="77777777"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6EFA96" w14:textId="77777777" w:rsid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Heure précise :</w:t>
            </w:r>
          </w:p>
          <w:p w14:paraId="07902C7B" w14:textId="77777777"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14:paraId="410711F2" w14:textId="77777777"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4851A5" w14:textId="77777777" w:rsidR="002F0626" w:rsidRDefault="002F0626" w:rsidP="000634FF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 w:rsidR="004D5172" w:rsidRPr="004D5172">
              <w:rPr>
                <w:rFonts w:ascii="Calibri" w:hAnsi="Calibri"/>
                <w:b/>
                <w:sz w:val="16"/>
                <w:szCs w:val="16"/>
              </w:rPr>
              <w:t> :</w:t>
            </w:r>
          </w:p>
          <w:p w14:paraId="3C7113E3" w14:textId="77777777" w:rsidR="002F0626" w:rsidRPr="002824AB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14:paraId="3C59334E" w14:textId="77777777" w:rsidTr="004D5172">
        <w:trPr>
          <w:trHeight w:val="197"/>
        </w:trPr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7D4C07" w14:textId="77777777" w:rsidR="00A11B93" w:rsidRPr="00BB422A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utres personnes impliquées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A6337" w14:textId="77777777"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F113" w14:textId="77777777"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14:paraId="284B2390" w14:textId="77777777" w:rsidTr="004D5172">
        <w:trPr>
          <w:trHeight w:val="210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12032A" w14:textId="77777777"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03534" w14:textId="77777777"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5E8A8" w14:textId="77777777"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14:paraId="4A960829" w14:textId="77777777" w:rsidTr="002F0626">
        <w:trPr>
          <w:trHeight w:val="23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14:paraId="65A01D6F" w14:textId="77777777"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FA40FE" w:rsidRPr="001C177D" w14:paraId="3E07FFBB" w14:textId="77777777" w:rsidTr="009070C4">
        <w:trPr>
          <w:trHeight w:val="3402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C3E8C1" w14:textId="77777777" w:rsidR="00FA40FE" w:rsidRPr="00192B53" w:rsidRDefault="00FA40FE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14:paraId="0EC5287B" w14:textId="77777777"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62848" behindDoc="0" locked="0" layoutInCell="1" allowOverlap="1" wp14:anchorId="5A0F59B4" wp14:editId="19F12ADB">
                  <wp:simplePos x="0" y="0"/>
                  <wp:positionH relativeFrom="column">
                    <wp:posOffset>220980</wp:posOffset>
                  </wp:positionH>
                  <wp:positionV relativeFrom="paragraph">
                    <wp:posOffset>51594</wp:posOffset>
                  </wp:positionV>
                  <wp:extent cx="1694956" cy="1912620"/>
                  <wp:effectExtent l="0" t="0" r="63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956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CAEAD9B" w14:textId="77777777"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6F29F" w14:textId="77777777" w:rsidR="00FA40FE" w:rsidRPr="002824AB" w:rsidRDefault="00FA40FE" w:rsidP="00FA40FE">
            <w:pPr>
              <w:rPr>
                <w:rFonts w:ascii="Calibri" w:hAnsi="Calibri"/>
                <w:b/>
                <w:sz w:val="20"/>
                <w:szCs w:val="20"/>
              </w:rPr>
            </w:pPr>
            <w:r w:rsidRPr="002824AB">
              <w:rPr>
                <w:rFonts w:ascii="Calibri" w:hAnsi="Calibri"/>
                <w:b/>
                <w:sz w:val="20"/>
                <w:szCs w:val="20"/>
              </w:rPr>
              <w:t xml:space="preserve">Circonstances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t description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 et de la blessure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 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(soyez le plus précis possible; utilisez le </w:t>
            </w:r>
            <w:r>
              <w:rPr>
                <w:rFonts w:ascii="Calibri" w:hAnsi="Calibri"/>
                <w:b/>
                <w:i/>
                <w:sz w:val="20"/>
                <w:szCs w:val="20"/>
              </w:rPr>
              <w:t>verso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14:paraId="00D6730A" w14:textId="77777777" w:rsidR="00FA40FE" w:rsidRPr="00BB422A" w:rsidRDefault="00FA40FE" w:rsidP="00FA40FE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bookmarkStart w:id="5" w:name="Texte6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FA40FE" w:rsidRPr="001C177D" w14:paraId="35E24992" w14:textId="77777777" w:rsidTr="009070C4">
        <w:trPr>
          <w:trHeight w:val="340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A6C25" w14:textId="77777777" w:rsidR="00FA40FE" w:rsidRDefault="00FA40FE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 :</w:t>
            </w:r>
          </w:p>
          <w:p w14:paraId="6343AA1F" w14:textId="77777777" w:rsidR="009070C4" w:rsidRPr="002824AB" w:rsidRDefault="009070C4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14:paraId="7B923804" w14:textId="77777777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2D2581" w14:textId="1F1DD26C" w:rsidR="00FA40FE" w:rsidRDefault="00FA40FE" w:rsidP="00890340">
            <w:pPr>
              <w:tabs>
                <w:tab w:val="left" w:pos="7965"/>
                <w:tab w:val="left" w:pos="8835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t-ce que les services d’urgences ont été contactés (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policiers, pompiers, ambulancier</w:t>
            </w:r>
            <w:r w:rsidR="002A2F10">
              <w:rPr>
                <w:rFonts w:ascii="Calibri" w:hAnsi="Calibri"/>
                <w:b/>
                <w:sz w:val="20"/>
                <w:szCs w:val="20"/>
              </w:rPr>
              <w:t>s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890340">
              <w:rPr>
                <w:rFonts w:ascii="Calibri" w:hAnsi="Calibri"/>
                <w:b/>
                <w:sz w:val="20"/>
                <w:szCs w:val="20"/>
              </w:rPr>
              <w:t xml:space="preserve">? </w:t>
            </w:r>
            <w:r w:rsidR="00890340">
              <w:rPr>
                <w:rFonts w:ascii="Calibri" w:hAnsi="Calibri"/>
                <w:b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  <w:bCs/>
                </w:rPr>
                <w:id w:val="19442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0340" w:rsidRPr="0089034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90340" w:rsidRPr="00890340">
              <w:rPr>
                <w:rFonts w:ascii="Calibri" w:hAnsi="Calibri"/>
                <w:bCs/>
                <w:sz w:val="20"/>
                <w:szCs w:val="20"/>
              </w:rPr>
              <w:t xml:space="preserve">  Oui  </w:t>
            </w:r>
            <w:r w:rsidR="00890340">
              <w:rPr>
                <w:rFonts w:ascii="Calibri" w:hAnsi="Calibri"/>
                <w:bCs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  <w:bCs/>
                </w:rPr>
                <w:id w:val="-207380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0340" w:rsidRPr="0089034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890340" w:rsidRPr="00890340">
              <w:rPr>
                <w:rFonts w:ascii="Calibri" w:hAnsi="Calibri"/>
                <w:bCs/>
                <w:sz w:val="20"/>
                <w:szCs w:val="20"/>
              </w:rPr>
              <w:t xml:space="preserve"> Non</w:t>
            </w:r>
          </w:p>
          <w:p w14:paraId="700499EE" w14:textId="77777777" w:rsidR="000461B1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F0626" w:rsidRPr="001C177D" w14:paraId="10C49F01" w14:textId="77777777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BFBB2" w14:textId="77777777" w:rsidR="002F0626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14:paraId="3673BA73" w14:textId="77777777" w:rsidR="002F0626" w:rsidRPr="002824AB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14:paraId="53F71C09" w14:textId="77777777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498F1" w14:textId="76485655" w:rsidR="00FA40FE" w:rsidRDefault="000461B1" w:rsidP="00890340">
            <w:pPr>
              <w:tabs>
                <w:tab w:val="left" w:pos="2447"/>
                <w:tab w:val="left" w:pos="3439"/>
              </w:tabs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Parent/Tuteur contacté </w:t>
            </w:r>
            <w:r w:rsidR="00890340">
              <w:rPr>
                <w:rFonts w:ascii="Calibri" w:hAnsi="Calibri"/>
                <w:b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  <w:bCs/>
                </w:rPr>
                <w:id w:val="92099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0340" w:rsidRPr="0089034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AA1BD4" w:rsidRPr="00890340">
              <w:rPr>
                <w:rFonts w:ascii="Calibri" w:hAnsi="Calibri"/>
                <w:bCs/>
                <w:sz w:val="20"/>
                <w:szCs w:val="20"/>
              </w:rPr>
              <w:t xml:space="preserve">  Oui </w:t>
            </w:r>
            <w:r w:rsidR="00890340" w:rsidRPr="00890340">
              <w:rPr>
                <w:rFonts w:ascii="Calibri" w:hAnsi="Calibri"/>
                <w:bCs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  <w:bCs/>
                </w:rPr>
                <w:id w:val="103122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1BD4" w:rsidRPr="00890340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AA1BD4" w:rsidRPr="00890340">
              <w:rPr>
                <w:rFonts w:ascii="Calibri" w:hAnsi="Calibri"/>
                <w:bCs/>
                <w:sz w:val="20"/>
                <w:szCs w:val="20"/>
              </w:rPr>
              <w:t xml:space="preserve"> Non</w:t>
            </w:r>
          </w:p>
          <w:p w14:paraId="4B3C3C80" w14:textId="77777777"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bookmarkStart w:id="6" w:name="Texte16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505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E9EA5E" w14:textId="77777777" w:rsidR="00FA40FE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éponse du parent /tuteur ?</w:t>
            </w:r>
          </w:p>
          <w:p w14:paraId="08D0F942" w14:textId="77777777"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7"/>
                  <w:enabled/>
                  <w:calcOnExit w:val="0"/>
                  <w:textInput/>
                </w:ffData>
              </w:fldChar>
            </w:r>
            <w:bookmarkStart w:id="7" w:name="Texte17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FA40FE" w:rsidRPr="001C177D" w14:paraId="1E372228" w14:textId="77777777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B74EA" w14:textId="77777777"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14:paraId="4EC10136" w14:textId="77777777" w:rsidR="00FA40FE" w:rsidRPr="00BB422A" w:rsidRDefault="00FA40FE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8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505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8440A" w14:textId="77777777" w:rsidR="00FA40FE" w:rsidRP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F0626" w:rsidRPr="001C177D" w14:paraId="02319FB4" w14:textId="77777777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608EF" w14:textId="77777777" w:rsidR="002F0626" w:rsidRPr="003473C1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</w:p>
        </w:tc>
      </w:tr>
    </w:tbl>
    <w:p w14:paraId="44C87EED" w14:textId="77777777"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lastRenderedPageBreak/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14:paraId="5ABA2F54" w14:textId="77777777" w:rsidR="009B4804" w:rsidRDefault="009B4804" w:rsidP="009B4804">
      <w:pPr>
        <w:jc w:val="center"/>
        <w:rPr>
          <w:rFonts w:ascii="Calibri" w:hAnsi="Calibri"/>
        </w:rPr>
      </w:pPr>
    </w:p>
    <w:p w14:paraId="33B68335" w14:textId="77777777" w:rsidR="001F3FF1" w:rsidRPr="001F3FF1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  <w:b/>
        </w:rPr>
        <w:t>Suivi</w:t>
      </w:r>
      <w:r>
        <w:rPr>
          <w:rFonts w:ascii="Calibri" w:hAnsi="Calibri"/>
        </w:rPr>
        <w:t> : un suivi doit être fait par les parents de l’enfant, par exemple visite à l’hôpital ou chez le dentiste</w:t>
      </w:r>
    </w:p>
    <w:p w14:paraId="7BD44BFC" w14:textId="77777777"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 xml:space="preserve">prénom et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>nom</w:t>
      </w:r>
      <w:r w:rsidR="009B4804">
        <w:rPr>
          <w:rFonts w:ascii="Calibri" w:hAnsi="Calibri"/>
        </w:rPr>
        <w:t xml:space="preserve"> de famille</w:t>
      </w:r>
    </w:p>
    <w:p w14:paraId="1A740A8B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14:paraId="70C5440B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14:paraId="5AD05A1F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9B4804">
        <w:rPr>
          <w:rFonts w:ascii="Calibri" w:hAnsi="Calibri"/>
        </w:rPr>
        <w:t xml:space="preserve">indiquer l’heure minute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14:paraId="061E487B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nouvelle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14:paraId="52CF5BC4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14:paraId="78005A2C" w14:textId="77777777"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14:paraId="4090405F" w14:textId="77777777"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14:paraId="7902560C" w14:textId="77777777" w:rsidR="009B4804" w:rsidRPr="009B4804" w:rsidRDefault="009B4804" w:rsidP="001F775A">
      <w:pPr>
        <w:jc w:val="both"/>
        <w:rPr>
          <w:rFonts w:ascii="Calibri" w:hAnsi="Calibri"/>
        </w:rPr>
      </w:pPr>
    </w:p>
    <w:p w14:paraId="69AC0CE2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14:paraId="08772421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14:paraId="5DB1BA49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14:paraId="06447A7C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14:paraId="0C1B931C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14:paraId="18E74528" w14:textId="77777777"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14:paraId="7B54DAE8" w14:textId="77777777"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14:paraId="015EEC26" w14:textId="77777777"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14:paraId="319616A4" w14:textId="77777777" w:rsidR="002F0626" w:rsidRPr="009B4804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14:paraId="65EF6B31" w14:textId="77777777"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prénom et le nom </w:t>
      </w:r>
      <w:r w:rsidR="001F775A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14:paraId="2CF0256F" w14:textId="77777777" w:rsidR="001F3FF1" w:rsidRPr="009B4804" w:rsidRDefault="001F3FF1" w:rsidP="001F775A">
      <w:pPr>
        <w:jc w:val="both"/>
        <w:rPr>
          <w:rFonts w:ascii="Calibri" w:hAnsi="Calibri"/>
        </w:rPr>
      </w:pPr>
      <w:r w:rsidRPr="001F3FF1">
        <w:rPr>
          <w:rFonts w:ascii="Calibri" w:hAnsi="Calibri"/>
          <w:b/>
        </w:rPr>
        <w:t>Qui a été contacté</w:t>
      </w:r>
      <w:r>
        <w:rPr>
          <w:rFonts w:ascii="Calibri" w:hAnsi="Calibri"/>
        </w:rPr>
        <w:t> : indiquez le nom de la personne à qui vous avez parlé et la réponse obtenue</w:t>
      </w:r>
    </w:p>
    <w:p w14:paraId="13D8E167" w14:textId="77777777"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14:paraId="024BEA3D" w14:textId="77777777"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Date</w:t>
      </w:r>
      <w:r w:rsidR="001F775A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indiquer </w:t>
      </w:r>
      <w:r w:rsidR="00B25683">
        <w:rPr>
          <w:rFonts w:ascii="Calibri" w:hAnsi="Calibri"/>
        </w:rPr>
        <w:t>la date (</w:t>
      </w:r>
      <w:r w:rsidRPr="009B4804">
        <w:rPr>
          <w:rFonts w:ascii="Calibri" w:hAnsi="Calibri"/>
        </w:rPr>
        <w:t>jour, mois année</w:t>
      </w:r>
      <w:r w:rsidR="00B25683">
        <w:rPr>
          <w:rFonts w:ascii="Calibri" w:hAnsi="Calibri"/>
        </w:rPr>
        <w:t xml:space="preserve">)à laquelle </w:t>
      </w:r>
      <w:r w:rsidR="00610E15" w:rsidRPr="009B4804">
        <w:rPr>
          <w:rFonts w:ascii="Calibri" w:hAnsi="Calibri"/>
        </w:rPr>
        <w:t>le rapport a été complété</w:t>
      </w:r>
    </w:p>
    <w:p w14:paraId="3565D404" w14:textId="77777777"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</w:p>
    <w:p w14:paraId="1E837D97" w14:textId="77777777" w:rsidR="00610E15" w:rsidRDefault="00610E15" w:rsidP="001F775A">
      <w:pPr>
        <w:jc w:val="both"/>
        <w:rPr>
          <w:rFonts w:ascii="Calibri" w:hAnsi="Calibri"/>
        </w:rPr>
      </w:pPr>
    </w:p>
    <w:p w14:paraId="3575D60F" w14:textId="77777777"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14:paraId="04A1CCE1" w14:textId="77777777" w:rsidR="00DD5D57" w:rsidRPr="009B4804" w:rsidRDefault="00DD5D57" w:rsidP="001F775A">
      <w:pPr>
        <w:jc w:val="both"/>
        <w:rPr>
          <w:rFonts w:ascii="Calibri" w:hAnsi="Calibri"/>
        </w:rPr>
      </w:pPr>
    </w:p>
    <w:p w14:paraId="4E3D7588" w14:textId="77777777" w:rsidR="00610E15" w:rsidRPr="0073604E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14:paraId="26D2B92D" w14:textId="77777777" w:rsidR="00610E15" w:rsidRPr="009B4804" w:rsidRDefault="00610E15" w:rsidP="001F775A">
      <w:pPr>
        <w:jc w:val="both"/>
        <w:rPr>
          <w:rFonts w:ascii="Calibri" w:hAnsi="Calibri"/>
        </w:rPr>
      </w:pPr>
    </w:p>
    <w:p w14:paraId="7D16B3DC" w14:textId="77777777" w:rsidR="00374DD1" w:rsidRDefault="00374DD1" w:rsidP="00374DD1">
      <w:pPr>
        <w:jc w:val="both"/>
        <w:rPr>
          <w:rFonts w:ascii="Calibri" w:hAnsi="Calibri"/>
        </w:rPr>
      </w:pPr>
      <w:r w:rsidRPr="009B4804">
        <w:rPr>
          <w:rFonts w:ascii="Calibri" w:hAnsi="Calibri"/>
        </w:rPr>
        <w:t xml:space="preserve">Une fois le rapport complété et signé, veuillez envoyer une copie par courriel à </w:t>
      </w:r>
      <w:r w:rsidR="00EB6AC4" w:rsidRPr="00EB6AC4">
        <w:rPr>
          <w:rFonts w:ascii="Calibri" w:hAnsi="Calibri"/>
          <w:b/>
        </w:rPr>
        <w:t>Ezéchias Touko Leumassi</w:t>
      </w:r>
      <w:r w:rsidRPr="00EB6AC4">
        <w:rPr>
          <w:rFonts w:ascii="Calibri" w:hAnsi="Calibri"/>
          <w:b/>
        </w:rPr>
        <w:t xml:space="preserve"> </w:t>
      </w:r>
      <w:r w:rsidRPr="009B4804">
        <w:rPr>
          <w:rFonts w:ascii="Calibri" w:hAnsi="Calibri"/>
        </w:rPr>
        <w:t>à</w:t>
      </w:r>
      <w:r>
        <w:rPr>
          <w:rFonts w:ascii="Calibri" w:hAnsi="Calibri"/>
        </w:rPr>
        <w:t xml:space="preserve"> l’adresse suivante :</w:t>
      </w:r>
      <w:r w:rsidRPr="00DD7BD9">
        <w:rPr>
          <w:rFonts w:ascii="Calibri" w:hAnsi="Calibri"/>
        </w:rPr>
        <w:t xml:space="preserve"> </w:t>
      </w:r>
      <w:r w:rsidR="00EB6AC4" w:rsidRPr="00EB6AC4">
        <w:rPr>
          <w:rFonts w:ascii="Calibri" w:hAnsi="Calibri"/>
          <w:b/>
        </w:rPr>
        <w:t>etleumassi</w:t>
      </w:r>
      <w:r w:rsidR="00091EF0" w:rsidRPr="00EB6AC4">
        <w:rPr>
          <w:rFonts w:ascii="Calibri" w:hAnsi="Calibri"/>
          <w:b/>
        </w:rPr>
        <w:t>@centrenord.ab.ca</w:t>
      </w:r>
      <w:r w:rsidRPr="00DD7BD9">
        <w:rPr>
          <w:rFonts w:ascii="Calibri" w:hAnsi="Calibri"/>
        </w:rPr>
        <w:t>.</w:t>
      </w:r>
    </w:p>
    <w:p w14:paraId="6AFEE7D2" w14:textId="77777777" w:rsidR="001F3FF1" w:rsidRDefault="001F3FF1" w:rsidP="001F775A">
      <w:pPr>
        <w:jc w:val="both"/>
        <w:rPr>
          <w:rFonts w:ascii="Calibri" w:hAnsi="Calibri"/>
        </w:rPr>
      </w:pPr>
    </w:p>
    <w:p w14:paraId="50104884" w14:textId="77777777" w:rsidR="001F3FF1" w:rsidRPr="009B4804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</w:rPr>
        <w:t>Nous communiquerons avec vous si nous avons des questions ou besoin de plus de renseignements.</w:t>
      </w:r>
    </w:p>
    <w:p w14:paraId="1BBAD914" w14:textId="77777777" w:rsidR="00610E15" w:rsidRPr="009B4804" w:rsidRDefault="00610E15" w:rsidP="001F775A">
      <w:pPr>
        <w:jc w:val="both"/>
        <w:rPr>
          <w:rFonts w:ascii="Calibri" w:hAnsi="Calibri"/>
        </w:rPr>
      </w:pPr>
    </w:p>
    <w:p w14:paraId="6A26A809" w14:textId="77777777"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296C1B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09" w:right="1077" w:bottom="284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58566" w14:textId="77777777" w:rsidR="00E7643C" w:rsidRDefault="00E7643C">
      <w:r>
        <w:separator/>
      </w:r>
    </w:p>
  </w:endnote>
  <w:endnote w:type="continuationSeparator" w:id="0">
    <w:p w14:paraId="62F600AE" w14:textId="77777777" w:rsidR="00E7643C" w:rsidRDefault="00E76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Cond">
    <w:altName w:val="Corbel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3908" w14:textId="77777777"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50DEB768" w14:textId="77777777"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99EE" w14:textId="77777777"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CCBC3" w14:textId="77777777"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C01E4E">
      <w:rPr>
        <w:rFonts w:ascii="Calibri" w:hAnsi="Calibri"/>
        <w:i/>
        <w:sz w:val="20"/>
        <w:szCs w:val="20"/>
      </w:rPr>
      <w:t xml:space="preserve">                                                                        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4C3DC" w14:textId="77777777" w:rsidR="00E7643C" w:rsidRDefault="00E7643C">
      <w:r>
        <w:separator/>
      </w:r>
    </w:p>
  </w:footnote>
  <w:footnote w:type="continuationSeparator" w:id="0">
    <w:p w14:paraId="4CEFE1B7" w14:textId="77777777" w:rsidR="00E7643C" w:rsidRDefault="00E764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03BB6" w14:textId="77777777" w:rsidR="008B03C3" w:rsidRPr="009B4804" w:rsidRDefault="008B03C3" w:rsidP="008B03C3">
    <w:pPr>
      <w:jc w:val="center"/>
      <w:rPr>
        <w:rFonts w:ascii="Cambria" w:hAnsi="Cambria"/>
        <w:b/>
        <w:caps/>
        <w:color w:val="009AA6" w:themeColor="accent4"/>
        <w:sz w:val="28"/>
        <w:szCs w:val="28"/>
      </w:rPr>
    </w:pPr>
    <w:r>
      <w:rPr>
        <w:rFonts w:ascii="Cambria" w:hAnsi="Cambria"/>
        <w:b/>
        <w:caps/>
        <w:color w:val="009AA6" w:themeColor="accent4"/>
        <w:sz w:val="28"/>
        <w:szCs w:val="28"/>
      </w:rPr>
      <w:t>Rapport d’incident - ÉLÈVE</w:t>
    </w:r>
  </w:p>
  <w:p w14:paraId="798F85BD" w14:textId="77777777" w:rsidR="008B03C3" w:rsidRDefault="008B03C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72DDA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8"/>
  </w:num>
  <w:num w:numId="8">
    <w:abstractNumId w:val="5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bAwAWIjYxNzUyUdpeDU4uLM/DyQAsNaAPKaC3ksAAAA"/>
  </w:docVars>
  <w:rsids>
    <w:rsidRoot w:val="008922AB"/>
    <w:rsid w:val="00007D58"/>
    <w:rsid w:val="000219DD"/>
    <w:rsid w:val="000461B1"/>
    <w:rsid w:val="000634FF"/>
    <w:rsid w:val="00067A05"/>
    <w:rsid w:val="00070963"/>
    <w:rsid w:val="00073D7C"/>
    <w:rsid w:val="00091EF0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1F41"/>
    <w:rsid w:val="001C0BA2"/>
    <w:rsid w:val="001C177D"/>
    <w:rsid w:val="001C32F7"/>
    <w:rsid w:val="001C50A6"/>
    <w:rsid w:val="001F3FF1"/>
    <w:rsid w:val="001F775A"/>
    <w:rsid w:val="002046E5"/>
    <w:rsid w:val="00204EE7"/>
    <w:rsid w:val="002112DF"/>
    <w:rsid w:val="00215E8E"/>
    <w:rsid w:val="00262B12"/>
    <w:rsid w:val="002824AB"/>
    <w:rsid w:val="00296C1B"/>
    <w:rsid w:val="002A2F10"/>
    <w:rsid w:val="002A7731"/>
    <w:rsid w:val="002B38DC"/>
    <w:rsid w:val="002B3996"/>
    <w:rsid w:val="002D2962"/>
    <w:rsid w:val="002E3C23"/>
    <w:rsid w:val="002F0626"/>
    <w:rsid w:val="002F4424"/>
    <w:rsid w:val="00326AEB"/>
    <w:rsid w:val="00327B0C"/>
    <w:rsid w:val="00341EEC"/>
    <w:rsid w:val="00343AF6"/>
    <w:rsid w:val="00346440"/>
    <w:rsid w:val="003473C1"/>
    <w:rsid w:val="00374DD1"/>
    <w:rsid w:val="003C662F"/>
    <w:rsid w:val="003D6D0C"/>
    <w:rsid w:val="00406AA9"/>
    <w:rsid w:val="00445E50"/>
    <w:rsid w:val="004517B8"/>
    <w:rsid w:val="00451C6B"/>
    <w:rsid w:val="0045664F"/>
    <w:rsid w:val="004708F0"/>
    <w:rsid w:val="0048144A"/>
    <w:rsid w:val="00483504"/>
    <w:rsid w:val="004963F5"/>
    <w:rsid w:val="004A04E0"/>
    <w:rsid w:val="004A24FC"/>
    <w:rsid w:val="004D5172"/>
    <w:rsid w:val="004E08D9"/>
    <w:rsid w:val="004F5FFA"/>
    <w:rsid w:val="005122DF"/>
    <w:rsid w:val="0052456E"/>
    <w:rsid w:val="00546FCC"/>
    <w:rsid w:val="00572908"/>
    <w:rsid w:val="00587679"/>
    <w:rsid w:val="005926C0"/>
    <w:rsid w:val="005D68C3"/>
    <w:rsid w:val="005D6B3D"/>
    <w:rsid w:val="005F59BD"/>
    <w:rsid w:val="00610E15"/>
    <w:rsid w:val="00643907"/>
    <w:rsid w:val="00653372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F00A0"/>
    <w:rsid w:val="00803FFA"/>
    <w:rsid w:val="00807AF3"/>
    <w:rsid w:val="00837757"/>
    <w:rsid w:val="00840C27"/>
    <w:rsid w:val="00864D56"/>
    <w:rsid w:val="008754C0"/>
    <w:rsid w:val="00883F96"/>
    <w:rsid w:val="00890340"/>
    <w:rsid w:val="008922AB"/>
    <w:rsid w:val="00896492"/>
    <w:rsid w:val="008A03D1"/>
    <w:rsid w:val="008A66C0"/>
    <w:rsid w:val="008B03C3"/>
    <w:rsid w:val="008B0411"/>
    <w:rsid w:val="008D2EEB"/>
    <w:rsid w:val="009070C4"/>
    <w:rsid w:val="00923C3B"/>
    <w:rsid w:val="009A60CC"/>
    <w:rsid w:val="009B4804"/>
    <w:rsid w:val="009F1BF4"/>
    <w:rsid w:val="00A06A53"/>
    <w:rsid w:val="00A10342"/>
    <w:rsid w:val="00A11B93"/>
    <w:rsid w:val="00A419DE"/>
    <w:rsid w:val="00A91371"/>
    <w:rsid w:val="00AA1BD4"/>
    <w:rsid w:val="00AC249B"/>
    <w:rsid w:val="00AC4642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B422A"/>
    <w:rsid w:val="00BE6EA4"/>
    <w:rsid w:val="00C01E4E"/>
    <w:rsid w:val="00C059EA"/>
    <w:rsid w:val="00C06FF3"/>
    <w:rsid w:val="00C23B7A"/>
    <w:rsid w:val="00C37EAF"/>
    <w:rsid w:val="00C834AC"/>
    <w:rsid w:val="00C87561"/>
    <w:rsid w:val="00CB7A58"/>
    <w:rsid w:val="00CE3501"/>
    <w:rsid w:val="00CE6B1D"/>
    <w:rsid w:val="00CF5979"/>
    <w:rsid w:val="00D564AA"/>
    <w:rsid w:val="00D7051B"/>
    <w:rsid w:val="00D774FA"/>
    <w:rsid w:val="00DC41C7"/>
    <w:rsid w:val="00DD5D57"/>
    <w:rsid w:val="00E02BF7"/>
    <w:rsid w:val="00E14F0A"/>
    <w:rsid w:val="00E162DB"/>
    <w:rsid w:val="00E16BF6"/>
    <w:rsid w:val="00E2500B"/>
    <w:rsid w:val="00E33853"/>
    <w:rsid w:val="00E7643C"/>
    <w:rsid w:val="00E9044C"/>
    <w:rsid w:val="00E92C1E"/>
    <w:rsid w:val="00E962BC"/>
    <w:rsid w:val="00EB6AC4"/>
    <w:rsid w:val="00EC43D1"/>
    <w:rsid w:val="00ED4F99"/>
    <w:rsid w:val="00F208CC"/>
    <w:rsid w:val="00F248F1"/>
    <w:rsid w:val="00F43825"/>
    <w:rsid w:val="00F520A9"/>
    <w:rsid w:val="00F5395E"/>
    <w:rsid w:val="00F939BC"/>
    <w:rsid w:val="00FA0698"/>
    <w:rsid w:val="00FA36CB"/>
    <w:rsid w:val="00FA40FE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3F0928C"/>
  <w15:docId w15:val="{8302B82D-4B3A-4B93-8D7A-FF8E7EEB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Hyperlien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1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F43437-1316-4952-9E97-2603F9813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96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Jean-Marc Cloutier</cp:lastModifiedBy>
  <cp:revision>4</cp:revision>
  <cp:lastPrinted>2019-10-23T19:59:00Z</cp:lastPrinted>
  <dcterms:created xsi:type="dcterms:W3CDTF">2023-04-27T15:24:00Z</dcterms:created>
  <dcterms:modified xsi:type="dcterms:W3CDTF">2024-04-23T15:34:00Z</dcterms:modified>
</cp:coreProperties>
</file>